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347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1595"/>
        <w:gridCol w:w="1799"/>
        <w:gridCol w:w="1801"/>
        <w:gridCol w:w="1697"/>
        <w:gridCol w:w="1714"/>
      </w:tblGrid>
      <w:tr w:rsidR="00CC1FB3" w:rsidRPr="00CC1FB3" w14:paraId="445C424E" w14:textId="77777777" w:rsidTr="005428DA">
        <w:trPr>
          <w:trHeight w:val="1449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EC0E6E3" w14:textId="77777777" w:rsidR="00CC1FB3" w:rsidRPr="00CC1FB3" w:rsidRDefault="00CC1FB3" w:rsidP="00C574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rs. Coker's Weekly Lesson Plan</w:t>
            </w:r>
          </w:p>
          <w:p w14:paraId="39665381" w14:textId="4CA3CDCB" w:rsidR="009674A6" w:rsidRDefault="00CC1FB3" w:rsidP="00C5743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Date: </w:t>
            </w:r>
            <w:r w:rsidR="00422A2E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May </w:t>
            </w:r>
            <w:r w:rsidR="005C7F2B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10-14</w:t>
            </w:r>
            <w:r w:rsidR="00C57438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, </w:t>
            </w:r>
            <w:r w:rsidR="00543B3E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2021</w:t>
            </w:r>
          </w:p>
          <w:p w14:paraId="259E48D1" w14:textId="58D465FB" w:rsidR="00C57438" w:rsidRPr="00C57438" w:rsidRDefault="00C57438" w:rsidP="00C5743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57438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*plans subject to change</w:t>
            </w:r>
            <w:r w:rsidR="00923A24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7F3122" w:rsidRPr="00CC1FB3" w14:paraId="4E4E809C" w14:textId="77777777" w:rsidTr="00C57438">
        <w:trPr>
          <w:trHeight w:val="57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2689603" w14:textId="77777777"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14FA53E" w14:textId="77777777" w:rsidR="00CC1FB3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Mon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782FF30" w14:textId="7436CB21" w:rsidR="005428DA" w:rsidRPr="005C7F2B" w:rsidRDefault="005C7F2B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7F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78488BD" w14:textId="77777777"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14:paraId="427E8C42" w14:textId="3EBAA84D" w:rsidR="00CC1FB3" w:rsidRPr="00CC1FB3" w:rsidRDefault="005C7F2B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BD79267" w14:textId="5916F74B" w:rsidR="00CC1FB3" w:rsidRPr="00CC1FB3" w:rsidRDefault="00CC1FB3" w:rsidP="00400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5C7F2B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8182566" w14:textId="656742F8" w:rsidR="00CC1FB3" w:rsidRPr="00CC1FB3" w:rsidRDefault="00CC1FB3" w:rsidP="00400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Thursday -</w:t>
            </w:r>
            <w:r w:rsidR="005C7F2B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99E529B" w14:textId="77777777" w:rsidR="004B1A4A" w:rsidRDefault="008A7517" w:rsidP="00FA3464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</w:t>
            </w:r>
          </w:p>
          <w:p w14:paraId="015FABCD" w14:textId="06B579DD" w:rsidR="00CC1FB3" w:rsidRPr="00CC1FB3" w:rsidRDefault="005C7F2B" w:rsidP="00FA34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</w:tr>
      <w:tr w:rsidR="007F3122" w:rsidRPr="00CC1FB3" w14:paraId="3D836988" w14:textId="77777777" w:rsidTr="00C57438">
        <w:trPr>
          <w:trHeight w:val="164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4A8AFCC" w14:textId="77777777" w:rsidR="00C57438" w:rsidRPr="00CC1FB3" w:rsidRDefault="00C57438" w:rsidP="00C574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14:paraId="466D0338" w14:textId="77777777" w:rsidR="00C57438" w:rsidRPr="00CC1FB3" w:rsidRDefault="00C57438" w:rsidP="00C574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5F215A93" w14:textId="77777777" w:rsidR="00C57438" w:rsidRPr="00CC1FB3" w:rsidRDefault="00C57438" w:rsidP="00C574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2B87A49" w14:textId="046742DF" w:rsidR="00B463E7" w:rsidRDefault="00B463E7" w:rsidP="00B4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2</w:t>
            </w:r>
            <w:r w:rsidR="005C7F2B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422A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1FC2E9E8" w14:textId="77777777" w:rsidR="00C57438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CEBD2F4" w14:textId="77777777" w:rsidR="004B1A4A" w:rsidRDefault="00422A2E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rama Unit </w:t>
            </w:r>
            <w:r w:rsidR="005C7F2B">
              <w:rPr>
                <w:rFonts w:ascii="Times New Roman" w:eastAsia="Times New Roman" w:hAnsi="Times New Roman" w:cs="Times New Roman"/>
                <w:sz w:val="24"/>
                <w:szCs w:val="24"/>
              </w:rPr>
              <w:t>Present Play</w:t>
            </w:r>
          </w:p>
          <w:p w14:paraId="5D386DAD" w14:textId="77777777" w:rsidR="005C7F2B" w:rsidRDefault="005C7F2B" w:rsidP="005C7F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56E335B" w14:textId="7FB4FC1A" w:rsidR="005C7F2B" w:rsidRDefault="005C7F2B" w:rsidP="005C7F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cked 6</w:t>
            </w:r>
            <w:r w:rsidRPr="008A198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rade Project if time</w:t>
            </w:r>
          </w:p>
          <w:p w14:paraId="1B7B26C8" w14:textId="196E70D8" w:rsidR="005C7F2B" w:rsidRPr="00CC1FB3" w:rsidRDefault="005C7F2B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FEBCE8A" w14:textId="77777777" w:rsidR="005C7F2B" w:rsidRDefault="005C7F2B" w:rsidP="005C7F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54321 Week 23 </w:t>
            </w:r>
          </w:p>
          <w:p w14:paraId="745F6683" w14:textId="77777777" w:rsidR="005C7F2B" w:rsidRDefault="005C7F2B" w:rsidP="005C7F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AEC9C64" w14:textId="77777777" w:rsidR="005C7F2B" w:rsidRDefault="005C7F2B" w:rsidP="005C7F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ama Unit Present Play</w:t>
            </w:r>
          </w:p>
          <w:p w14:paraId="323851EA" w14:textId="77777777" w:rsidR="005C7F2B" w:rsidRDefault="005C7F2B" w:rsidP="005C7F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5AB5094" w14:textId="77777777" w:rsidR="005C7F2B" w:rsidRDefault="005C7F2B" w:rsidP="005C7F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cked 6</w:t>
            </w:r>
            <w:r w:rsidRPr="008A198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rade Project if time</w:t>
            </w:r>
          </w:p>
          <w:p w14:paraId="3883E08F" w14:textId="675929BE" w:rsidR="00422A2E" w:rsidRPr="00CC1FB3" w:rsidRDefault="00422A2E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21A2A54" w14:textId="65B69FAE" w:rsidR="00297266" w:rsidRDefault="00297266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2</w:t>
            </w:r>
            <w:r w:rsidR="005C7F2B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14:paraId="5318E39E" w14:textId="77777777" w:rsidR="008A1982" w:rsidRDefault="008A1982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0F623DE" w14:textId="77777777" w:rsidR="00422A2E" w:rsidRDefault="005C7F2B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WEA</w:t>
            </w:r>
          </w:p>
          <w:p w14:paraId="4B21DA6D" w14:textId="77777777" w:rsidR="005C7F2B" w:rsidRDefault="005C7F2B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0FD82AB" w14:textId="2A8BAFBA" w:rsidR="005C7F2B" w:rsidRPr="00CC1FB3" w:rsidRDefault="005C7F2B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cked 6</w:t>
            </w:r>
            <w:r w:rsidRPr="005C7F2B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rade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DA0720E" w14:textId="13DE2997" w:rsidR="00C57438" w:rsidRDefault="00297266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2</w:t>
            </w:r>
            <w:r w:rsidR="005C7F2B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14:paraId="1C350734" w14:textId="77777777" w:rsidR="00297266" w:rsidRDefault="00297266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C1EBD68" w14:textId="77777777" w:rsidR="00297266" w:rsidRDefault="00297266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2CCCCED" w14:textId="77777777" w:rsidR="008A1982" w:rsidRDefault="005C7F2B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WEA</w:t>
            </w:r>
          </w:p>
          <w:p w14:paraId="3DA63B2A" w14:textId="77777777" w:rsidR="005C7F2B" w:rsidRDefault="005C7F2B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913197A" w14:textId="3810BF87" w:rsidR="005C7F2B" w:rsidRPr="00CC1FB3" w:rsidRDefault="005C7F2B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cked 6</w:t>
            </w:r>
            <w:r w:rsidRPr="005C7F2B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rade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939C6BF" w14:textId="3BF72E1F" w:rsidR="00297266" w:rsidRDefault="00297266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2</w:t>
            </w:r>
            <w:r w:rsidR="00422A2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14:paraId="588A5A7D" w14:textId="77777777" w:rsidR="00297266" w:rsidRDefault="00297266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A80116A" w14:textId="77777777" w:rsidR="004B1A4A" w:rsidRDefault="008A1982" w:rsidP="00923A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cked 6</w:t>
            </w:r>
            <w:r w:rsidRPr="008A198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rade Project</w:t>
            </w:r>
          </w:p>
          <w:p w14:paraId="271618D5" w14:textId="77777777" w:rsidR="008A1982" w:rsidRDefault="008A1982" w:rsidP="00923A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C358D88" w14:textId="3BD0A146" w:rsidR="00422A2E" w:rsidRPr="00CC1FB3" w:rsidRDefault="005C7F2B" w:rsidP="00923A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nish up work</w:t>
            </w:r>
          </w:p>
        </w:tc>
      </w:tr>
      <w:tr w:rsidR="007F3122" w:rsidRPr="00CC1FB3" w14:paraId="3D9B6574" w14:textId="77777777" w:rsidTr="00C57438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574590D" w14:textId="77777777" w:rsidR="00C57438" w:rsidRPr="00CC1FB3" w:rsidRDefault="00C57438" w:rsidP="00C574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14:paraId="0B892EFA" w14:textId="77777777" w:rsidR="00C57438" w:rsidRPr="00CC1FB3" w:rsidRDefault="00C57438" w:rsidP="00C574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28DBEBFD" w14:textId="77777777" w:rsidR="00C57438" w:rsidRPr="00CC1FB3" w:rsidRDefault="00C57438" w:rsidP="00C574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675C4BB" w14:textId="77777777" w:rsidR="004B1A4A" w:rsidRDefault="004B1A4A" w:rsidP="008A198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C7F2B">
              <w:rPr>
                <w:rFonts w:ascii="Times New Roman" w:eastAsia="Times New Roman" w:hAnsi="Times New Roman" w:cs="Times New Roman"/>
                <w:sz w:val="24"/>
                <w:szCs w:val="24"/>
              </w:rPr>
              <w:t>Classroom Cereal Finish</w:t>
            </w:r>
          </w:p>
          <w:p w14:paraId="166A3070" w14:textId="77777777" w:rsidR="005C7F2B" w:rsidRDefault="005C7F2B" w:rsidP="008A198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od Truck Presentations</w:t>
            </w:r>
          </w:p>
          <w:p w14:paraId="5AD8DCB7" w14:textId="7AC7CB8A" w:rsidR="005C7F2B" w:rsidRPr="00CC1FB3" w:rsidRDefault="005C7F2B" w:rsidP="008A198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Letter to Senior Self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7AAC7C3" w14:textId="06687284" w:rsidR="00422A2E" w:rsidRPr="00CC1FB3" w:rsidRDefault="00422A2E" w:rsidP="005C7F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F4E2223" w14:textId="77777777" w:rsidR="004B1A4A" w:rsidRDefault="005C7F2B" w:rsidP="008A198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WEA</w:t>
            </w:r>
          </w:p>
          <w:p w14:paraId="4381B874" w14:textId="77777777" w:rsidR="005C7F2B" w:rsidRDefault="005C7F2B" w:rsidP="008A198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etter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nior Self</w:t>
            </w:r>
          </w:p>
          <w:p w14:paraId="2C9AFCAF" w14:textId="07179166" w:rsidR="005C7F2B" w:rsidRPr="00CC1FB3" w:rsidRDefault="005C7F2B" w:rsidP="008A198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art movie – time permitting 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0DC93F3" w14:textId="4DC7DDDC" w:rsidR="00422A2E" w:rsidRPr="00CC1FB3" w:rsidRDefault="00422A2E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4CF3642" w14:textId="286DFBB2" w:rsidR="00422A2E" w:rsidRPr="00CC1FB3" w:rsidRDefault="004B1A4A" w:rsidP="00422A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C7F2B">
              <w:rPr>
                <w:rFonts w:ascii="Times New Roman" w:eastAsia="Times New Roman" w:hAnsi="Times New Roman" w:cs="Times New Roman"/>
                <w:sz w:val="24"/>
                <w:szCs w:val="24"/>
              </w:rPr>
              <w:t>Movie – The Westing Game</w:t>
            </w:r>
          </w:p>
          <w:p w14:paraId="04B562C9" w14:textId="6B249C80" w:rsidR="008A1982" w:rsidRPr="00CC1FB3" w:rsidRDefault="008A1982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F3122" w:rsidRPr="00CC1FB3" w14:paraId="56095EDB" w14:textId="77777777" w:rsidTr="000D3957">
        <w:trPr>
          <w:trHeight w:val="218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D8FE1F8" w14:textId="77777777" w:rsidR="00C57438" w:rsidRPr="00CC1FB3" w:rsidRDefault="00C57438" w:rsidP="00C574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8th </w:t>
            </w:r>
          </w:p>
          <w:p w14:paraId="63DC9DDD" w14:textId="77777777" w:rsidR="00C57438" w:rsidRPr="00CC1FB3" w:rsidRDefault="00C57438" w:rsidP="00C574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14:paraId="21A11F06" w14:textId="77777777" w:rsidR="00C57438" w:rsidRPr="00CC1FB3" w:rsidRDefault="00C57438" w:rsidP="00C574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BD4B4EB" w14:textId="1E5DB3C8" w:rsidR="00297266" w:rsidRDefault="00422A2E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ereal Pkt week 17</w:t>
            </w:r>
          </w:p>
          <w:p w14:paraId="0F0C92D7" w14:textId="77777777" w:rsidR="00297266" w:rsidRDefault="00297266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A12463C" w14:textId="5B6A1A49" w:rsidR="00297266" w:rsidRDefault="005C7F2B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 Service Project</w:t>
            </w:r>
          </w:p>
          <w:p w14:paraId="22AF2B2E" w14:textId="3518535C" w:rsidR="00422A2E" w:rsidRDefault="00422A2E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D2FE6B2" w14:textId="5E1997A8" w:rsidR="00297266" w:rsidRPr="00CC1FB3" w:rsidRDefault="005C7F2B" w:rsidP="005C7F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 Pick a Project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78A7019" w14:textId="0BC6CA83" w:rsidR="00954732" w:rsidRDefault="00422A2E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ereal Pkt week 17</w:t>
            </w:r>
          </w:p>
          <w:p w14:paraId="40F969A2" w14:textId="77777777" w:rsidR="00297266" w:rsidRDefault="005C7F2B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 Service Project</w:t>
            </w:r>
          </w:p>
          <w:p w14:paraId="4C679FA1" w14:textId="77777777" w:rsidR="005C7F2B" w:rsidRDefault="005C7F2B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762A72B" w14:textId="131FF787" w:rsidR="005C7F2B" w:rsidRPr="00CC1FB3" w:rsidRDefault="005C7F2B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 Pick a Project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72BF677" w14:textId="77777777" w:rsidR="008A1982" w:rsidRDefault="005C7F2B" w:rsidP="00297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WEA</w:t>
            </w:r>
          </w:p>
          <w:p w14:paraId="1EB40BE4" w14:textId="1B084960" w:rsidR="005C7F2B" w:rsidRPr="00CC1FB3" w:rsidRDefault="005C7F2B" w:rsidP="00297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k on Projects or make-up work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2E5B667" w14:textId="77777777" w:rsidR="005C7F2B" w:rsidRDefault="005C7F2B" w:rsidP="005C7F2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WEA</w:t>
            </w:r>
          </w:p>
          <w:p w14:paraId="30CD5A20" w14:textId="019373D9" w:rsidR="008A1982" w:rsidRPr="00CC1FB3" w:rsidRDefault="005C7F2B" w:rsidP="005C7F2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k on Projects or make-up work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F11B0EE" w14:textId="0FA487D3" w:rsidR="005C7F2B" w:rsidRDefault="00C57438" w:rsidP="005C7F2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C7F2B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5C7F2B" w:rsidRPr="005C7F2B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="005C7F2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ject due</w:t>
            </w:r>
          </w:p>
          <w:p w14:paraId="35FB7508" w14:textId="780F372C" w:rsidR="005C7F2B" w:rsidRPr="00CC1FB3" w:rsidRDefault="005C7F2B" w:rsidP="005C7F2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ivity****</w:t>
            </w:r>
          </w:p>
          <w:p w14:paraId="1E26EAC6" w14:textId="10D00AED" w:rsidR="008A1982" w:rsidRPr="00CC1FB3" w:rsidRDefault="008A1982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F3122" w:rsidRPr="00CC1FB3" w14:paraId="31AF4B8E" w14:textId="77777777" w:rsidTr="001F0895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088E8DA" w14:textId="77777777" w:rsidR="00C57438" w:rsidRPr="00CC1FB3" w:rsidRDefault="00C57438" w:rsidP="00C574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F59BF3F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10ABBBE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3D1120E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6AE9F77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4288626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F3122" w:rsidRPr="00CC1FB3" w14:paraId="759EAA86" w14:textId="77777777" w:rsidTr="001F0895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CF241B5" w14:textId="77777777" w:rsidR="00C57438" w:rsidRPr="00CC1FB3" w:rsidRDefault="00C57438" w:rsidP="00C57438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lastRenderedPageBreak/>
              <w:t>English I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F40D069" w14:textId="7AC478F5" w:rsidR="00422A2E" w:rsidRDefault="00297266" w:rsidP="005C7F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6C1C5131" w14:textId="77777777" w:rsidR="00422A2E" w:rsidRDefault="00422A2E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721A6FB" w14:textId="5F94D781" w:rsidR="00422A2E" w:rsidRPr="00CC1FB3" w:rsidRDefault="00422A2E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A975838" w14:textId="77777777" w:rsidR="008A1982" w:rsidRDefault="005C7F2B" w:rsidP="00C5743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anging Perspectives Task 3</w:t>
            </w:r>
          </w:p>
          <w:p w14:paraId="56152C08" w14:textId="77777777" w:rsidR="005C7F2B" w:rsidRDefault="005C7F2B" w:rsidP="00C5743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ask 4</w:t>
            </w:r>
          </w:p>
          <w:p w14:paraId="410FC207" w14:textId="63D78BCC" w:rsidR="005C7F2B" w:rsidRPr="00CC1FB3" w:rsidRDefault="005C7F2B" w:rsidP="00C5743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WEA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36FE8BF" w14:textId="05470933" w:rsidR="00422A2E" w:rsidRPr="00CC1FB3" w:rsidRDefault="00422A2E" w:rsidP="008A198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DBF4F4D" w14:textId="00782B1F" w:rsidR="00297266" w:rsidRPr="00CC1FB3" w:rsidRDefault="00297266" w:rsidP="00280CD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D1DF762" w14:textId="704DA999" w:rsidR="005C7F2B" w:rsidRDefault="005C7F2B" w:rsidP="00C5743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anging Perspectives – Presentations</w:t>
            </w:r>
          </w:p>
          <w:p w14:paraId="3F521FA7" w14:textId="2ED81156" w:rsidR="005C7F2B" w:rsidRPr="00CC1FB3" w:rsidRDefault="005C7F2B" w:rsidP="00C5743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WEA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35ADD86" w14:textId="2C9C808C" w:rsidR="005C7F2B" w:rsidRPr="00CC1FB3" w:rsidRDefault="00297266" w:rsidP="005C7F2B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29A9E40E" w14:textId="11389849" w:rsidR="00422A2E" w:rsidRPr="00CC1FB3" w:rsidRDefault="00422A2E" w:rsidP="00C57438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F3122" w:rsidRPr="00CC1FB3" w14:paraId="130AE2E7" w14:textId="77777777" w:rsidTr="001F0895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300D4C8" w14:textId="77777777" w:rsidR="00C57438" w:rsidRPr="00CC1FB3" w:rsidRDefault="00C57438" w:rsidP="00C574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1EFF178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D0F6940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345A23A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16D6D14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DFE6239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23AF6241" w14:textId="77777777"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0F225A"/>
    <w:multiLevelType w:val="hybridMultilevel"/>
    <w:tmpl w:val="D0CC9EA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574AE5"/>
    <w:multiLevelType w:val="hybridMultilevel"/>
    <w:tmpl w:val="9C665B20"/>
    <w:lvl w:ilvl="0" w:tplc="472A7C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SxMDMzMzewMDZS0lEKTi0uzszPAykwqgUAwGDVMywAAAA="/>
  </w:docVars>
  <w:rsids>
    <w:rsidRoot w:val="00CC1FB3"/>
    <w:rsid w:val="00006649"/>
    <w:rsid w:val="0003209F"/>
    <w:rsid w:val="000465EB"/>
    <w:rsid w:val="000D3957"/>
    <w:rsid w:val="00120947"/>
    <w:rsid w:val="0012680B"/>
    <w:rsid w:val="001853E0"/>
    <w:rsid w:val="001A45DD"/>
    <w:rsid w:val="001E68F0"/>
    <w:rsid w:val="001F0895"/>
    <w:rsid w:val="002135A0"/>
    <w:rsid w:val="00280CD2"/>
    <w:rsid w:val="00297266"/>
    <w:rsid w:val="00364935"/>
    <w:rsid w:val="0040023F"/>
    <w:rsid w:val="00422A2E"/>
    <w:rsid w:val="00433FB9"/>
    <w:rsid w:val="004B1A4A"/>
    <w:rsid w:val="00501A9E"/>
    <w:rsid w:val="005428DA"/>
    <w:rsid w:val="00543B3E"/>
    <w:rsid w:val="005C7F2B"/>
    <w:rsid w:val="00651520"/>
    <w:rsid w:val="006A438E"/>
    <w:rsid w:val="006A71F1"/>
    <w:rsid w:val="00712F3F"/>
    <w:rsid w:val="00744A48"/>
    <w:rsid w:val="007F3122"/>
    <w:rsid w:val="00821A8D"/>
    <w:rsid w:val="00883EE5"/>
    <w:rsid w:val="00890D63"/>
    <w:rsid w:val="008A1982"/>
    <w:rsid w:val="008A7517"/>
    <w:rsid w:val="008B6BA4"/>
    <w:rsid w:val="008D692F"/>
    <w:rsid w:val="009114BF"/>
    <w:rsid w:val="00917584"/>
    <w:rsid w:val="00923A24"/>
    <w:rsid w:val="00954732"/>
    <w:rsid w:val="009674A6"/>
    <w:rsid w:val="009E637E"/>
    <w:rsid w:val="00A66AFF"/>
    <w:rsid w:val="00AF79E4"/>
    <w:rsid w:val="00B463E7"/>
    <w:rsid w:val="00B828CF"/>
    <w:rsid w:val="00C57438"/>
    <w:rsid w:val="00CC1FB3"/>
    <w:rsid w:val="00CC6C7C"/>
    <w:rsid w:val="00D80807"/>
    <w:rsid w:val="00D83E1E"/>
    <w:rsid w:val="00E7179D"/>
    <w:rsid w:val="00EF16B7"/>
    <w:rsid w:val="00F04F74"/>
    <w:rsid w:val="00F07A38"/>
    <w:rsid w:val="00F14A9A"/>
    <w:rsid w:val="00F6050D"/>
    <w:rsid w:val="00FA3464"/>
    <w:rsid w:val="00FD787A"/>
    <w:rsid w:val="00FE3CE7"/>
    <w:rsid w:val="00FF1AE3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5F983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6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DADFE4-5B5D-42DF-934D-87EB2AEF6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Coker, Lynette</cp:lastModifiedBy>
  <cp:revision>2</cp:revision>
  <cp:lastPrinted>2021-04-09T15:18:00Z</cp:lastPrinted>
  <dcterms:created xsi:type="dcterms:W3CDTF">2021-05-05T15:19:00Z</dcterms:created>
  <dcterms:modified xsi:type="dcterms:W3CDTF">2021-05-05T15:19:00Z</dcterms:modified>
</cp:coreProperties>
</file>